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530" w:type="dxa"/>
        <w:tblLook w:val="04A0" w:firstRow="1" w:lastRow="0" w:firstColumn="1" w:lastColumn="0" w:noHBand="0" w:noVBand="1"/>
      </w:tblPr>
      <w:tblGrid>
        <w:gridCol w:w="3690"/>
        <w:gridCol w:w="361"/>
        <w:gridCol w:w="258"/>
        <w:gridCol w:w="11"/>
        <w:gridCol w:w="1475"/>
        <w:gridCol w:w="226"/>
        <w:gridCol w:w="960"/>
        <w:gridCol w:w="375"/>
        <w:gridCol w:w="585"/>
        <w:gridCol w:w="960"/>
        <w:gridCol w:w="1629"/>
      </w:tblGrid>
      <w:tr w:rsidR="00DD276F" w:rsidRPr="005C1FBB" w14:paraId="59476ACB" w14:textId="77777777" w:rsidTr="007F14CC">
        <w:trPr>
          <w:trHeight w:val="441"/>
        </w:trPr>
        <w:tc>
          <w:tcPr>
            <w:tcW w:w="10530" w:type="dxa"/>
            <w:gridSpan w:val="11"/>
            <w:tcBorders>
              <w:top w:val="nil"/>
              <w:left w:val="nil"/>
              <w:bottom w:val="single" w:sz="24" w:space="0" w:color="auto"/>
              <w:right w:val="nil"/>
            </w:tcBorders>
            <w:shd w:val="clear" w:color="auto" w:fill="auto"/>
            <w:hideMark/>
          </w:tcPr>
          <w:p w14:paraId="0E1074EB" w14:textId="329A381C" w:rsidR="00DD276F" w:rsidRPr="00B10C46" w:rsidRDefault="00DD276F" w:rsidP="00DD276F">
            <w:pPr>
              <w:pStyle w:val="NoSpacing"/>
              <w:jc w:val="center"/>
              <w:rPr>
                <w:b/>
                <w:bCs/>
                <w:sz w:val="20"/>
                <w:szCs w:val="20"/>
                <w:lang w:val="es-ES"/>
              </w:rPr>
            </w:pPr>
            <w:r w:rsidRPr="00B10C46">
              <w:rPr>
                <w:b/>
                <w:bCs/>
                <w:sz w:val="20"/>
                <w:szCs w:val="20"/>
                <w:lang w:val="es-ES"/>
              </w:rPr>
              <w:t xml:space="preserve">Tualatin </w:t>
            </w:r>
            <w:proofErr w:type="spellStart"/>
            <w:r w:rsidRPr="00B10C46">
              <w:rPr>
                <w:b/>
                <w:bCs/>
                <w:sz w:val="20"/>
                <w:szCs w:val="20"/>
                <w:lang w:val="es-ES"/>
              </w:rPr>
              <w:t>Hills</w:t>
            </w:r>
            <w:proofErr w:type="spellEnd"/>
            <w:r w:rsidRPr="00B10C46">
              <w:rPr>
                <w:b/>
                <w:bCs/>
                <w:sz w:val="20"/>
                <w:szCs w:val="20"/>
                <w:lang w:val="es-ES"/>
              </w:rPr>
              <w:t xml:space="preserve"> Park &amp; </w:t>
            </w:r>
            <w:proofErr w:type="spellStart"/>
            <w:r w:rsidRPr="00B10C46">
              <w:rPr>
                <w:b/>
                <w:bCs/>
                <w:sz w:val="20"/>
                <w:szCs w:val="20"/>
                <w:lang w:val="es-ES"/>
              </w:rPr>
              <w:t>Recreation</w:t>
            </w:r>
            <w:proofErr w:type="spellEnd"/>
            <w:r w:rsidRPr="00B10C46">
              <w:rPr>
                <w:b/>
                <w:bCs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B10C46">
              <w:rPr>
                <w:b/>
                <w:bCs/>
                <w:sz w:val="20"/>
                <w:szCs w:val="20"/>
                <w:lang w:val="es-ES"/>
              </w:rPr>
              <w:t>District</w:t>
            </w:r>
            <w:proofErr w:type="spellEnd"/>
            <w:r w:rsidRPr="00B10C46">
              <w:rPr>
                <w:b/>
                <w:bCs/>
                <w:sz w:val="20"/>
                <w:szCs w:val="20"/>
                <w:lang w:val="es-ES"/>
              </w:rPr>
              <w:t xml:space="preserve"> </w:t>
            </w:r>
          </w:p>
          <w:p w14:paraId="7F35BD66" w14:textId="6D19E252" w:rsidR="00DD276F" w:rsidRPr="00B10C46" w:rsidRDefault="005C1FBB" w:rsidP="00DD276F">
            <w:pPr>
              <w:pStyle w:val="NoSpacing"/>
              <w:jc w:val="center"/>
              <w:rPr>
                <w:b/>
                <w:bCs/>
                <w:sz w:val="20"/>
                <w:szCs w:val="20"/>
                <w:lang w:val="es-ES"/>
              </w:rPr>
            </w:pPr>
            <w:r w:rsidRPr="00B10C46">
              <w:rPr>
                <w:rFonts w:ascii="Arial Black" w:eastAsia="Times New Roman" w:hAnsi="Arial Black" w:cstheme="minorHAnsi"/>
                <w:color w:val="000000"/>
                <w:sz w:val="20"/>
                <w:szCs w:val="20"/>
                <w:lang w:val="es-ES"/>
              </w:rPr>
              <w:t>Formulario de Participación para Cuidadores</w:t>
            </w:r>
          </w:p>
          <w:p w14:paraId="37231E1F" w14:textId="6C21465D" w:rsidR="00DD276F" w:rsidRPr="00450B7D" w:rsidRDefault="00DD276F" w:rsidP="00DD276F">
            <w:pPr>
              <w:spacing w:after="0" w:line="240" w:lineRule="auto"/>
              <w:jc w:val="center"/>
              <w:rPr>
                <w:rFonts w:ascii="Arial Black" w:eastAsia="Times New Roman" w:hAnsi="Arial Black" w:cstheme="minorHAnsi"/>
                <w:color w:val="000000"/>
                <w:sz w:val="16"/>
                <w:szCs w:val="16"/>
                <w:lang w:val="es-ES"/>
              </w:rPr>
            </w:pPr>
          </w:p>
        </w:tc>
      </w:tr>
      <w:tr w:rsidR="005D1F12" w:rsidRPr="0042252D" w14:paraId="5D265B89" w14:textId="77777777" w:rsidTr="007F14CC">
        <w:trPr>
          <w:trHeight w:val="135"/>
        </w:trPr>
        <w:tc>
          <w:tcPr>
            <w:tcW w:w="10530" w:type="dxa"/>
            <w:gridSpan w:val="11"/>
            <w:tcBorders>
              <w:top w:val="single" w:sz="2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9FF8B" w14:textId="77777777" w:rsidR="005D1F12" w:rsidRPr="00082A81" w:rsidRDefault="0042252D" w:rsidP="00247646">
            <w:pPr>
              <w:spacing w:after="0" w:line="240" w:lineRule="auto"/>
              <w:rPr>
                <w:rFonts w:eastAsia="Calibri" w:cstheme="minorHAnsi"/>
                <w:b/>
                <w:iCs/>
                <w:lang w:val="es-ES"/>
              </w:rPr>
            </w:pPr>
            <w:r w:rsidRPr="00082A81">
              <w:rPr>
                <w:rFonts w:eastAsia="Calibri" w:cstheme="minorHAnsi"/>
                <w:bCs/>
                <w:iCs/>
                <w:lang w:val="es-ES"/>
              </w:rPr>
              <w:t xml:space="preserve">Tualatin </w:t>
            </w:r>
            <w:proofErr w:type="spellStart"/>
            <w:r w:rsidRPr="00082A81">
              <w:rPr>
                <w:rFonts w:eastAsia="Calibri" w:cstheme="minorHAnsi"/>
                <w:bCs/>
                <w:iCs/>
                <w:lang w:val="es-ES"/>
              </w:rPr>
              <w:t>Hills</w:t>
            </w:r>
            <w:proofErr w:type="spellEnd"/>
            <w:r w:rsidRPr="00082A81">
              <w:rPr>
                <w:rFonts w:eastAsia="Calibri" w:cstheme="minorHAnsi"/>
                <w:bCs/>
                <w:iCs/>
                <w:lang w:val="es-ES"/>
              </w:rPr>
              <w:t xml:space="preserve"> Park &amp; </w:t>
            </w:r>
            <w:proofErr w:type="spellStart"/>
            <w:r w:rsidRPr="00082A81">
              <w:rPr>
                <w:rFonts w:eastAsia="Calibri" w:cstheme="minorHAnsi"/>
                <w:bCs/>
                <w:iCs/>
                <w:lang w:val="es-ES"/>
              </w:rPr>
              <w:t>Recreation</w:t>
            </w:r>
            <w:proofErr w:type="spellEnd"/>
            <w:r w:rsidRPr="00082A81">
              <w:rPr>
                <w:rFonts w:eastAsia="Calibri" w:cstheme="minorHAnsi"/>
                <w:bCs/>
                <w:iCs/>
                <w:lang w:val="es-ES"/>
              </w:rPr>
              <w:t xml:space="preserve"> </w:t>
            </w:r>
            <w:proofErr w:type="spellStart"/>
            <w:r w:rsidRPr="00082A81">
              <w:rPr>
                <w:rFonts w:eastAsia="Calibri" w:cstheme="minorHAnsi"/>
                <w:bCs/>
                <w:iCs/>
                <w:lang w:val="es-ES"/>
              </w:rPr>
              <w:t>District</w:t>
            </w:r>
            <w:proofErr w:type="spellEnd"/>
            <w:r w:rsidRPr="00082A81">
              <w:rPr>
                <w:rFonts w:eastAsia="Calibri" w:cstheme="minorHAnsi"/>
                <w:bCs/>
                <w:iCs/>
                <w:lang w:val="es-ES"/>
              </w:rPr>
              <w:t xml:space="preserve"> (THPRD) requiere que todos los cuidadores</w:t>
            </w:r>
            <w:r w:rsidR="000558A9" w:rsidRPr="00082A81">
              <w:rPr>
                <w:rFonts w:eastAsia="Calibri" w:cstheme="minorHAnsi"/>
                <w:bCs/>
                <w:iCs/>
                <w:lang w:val="es-ES"/>
              </w:rPr>
              <w:t xml:space="preserve"> mayores de</w:t>
            </w:r>
            <w:r w:rsidRPr="00082A81">
              <w:rPr>
                <w:rFonts w:eastAsia="Calibri" w:cstheme="minorHAnsi"/>
                <w:bCs/>
                <w:iCs/>
                <w:lang w:val="es-ES"/>
              </w:rPr>
              <w:t xml:space="preserve"> 18 años y vayan a proporcionar apoyo durante cualquier programa de THPRD, sean sometidos a una verificación de antecedentes</w:t>
            </w:r>
            <w:r w:rsidRPr="00082A81">
              <w:rPr>
                <w:rFonts w:eastAsia="Calibri" w:cstheme="minorHAnsi"/>
                <w:b/>
                <w:iCs/>
                <w:lang w:val="es-ES"/>
              </w:rPr>
              <w:t>. Si va a contratar a un Profesional de Apoyo Directo (DSP, por sus siglas en inglés) de un proveedor local, éste debe haber sido sometido recientemente a una verificación de antecedentes por parte de su empleador.</w:t>
            </w:r>
          </w:p>
          <w:p w14:paraId="2C012F6C" w14:textId="77777777" w:rsidR="00120708" w:rsidRPr="00082A81" w:rsidRDefault="00120708" w:rsidP="00247646">
            <w:pPr>
              <w:spacing w:after="0" w:line="240" w:lineRule="auto"/>
              <w:rPr>
                <w:rFonts w:eastAsia="Calibri" w:cstheme="minorHAnsi"/>
                <w:b/>
                <w:bCs/>
                <w:iCs/>
                <w:sz w:val="20"/>
                <w:szCs w:val="20"/>
                <w:lang w:val="es-ES"/>
              </w:rPr>
            </w:pPr>
          </w:p>
          <w:p w14:paraId="4D414CA6" w14:textId="6B630093" w:rsidR="00120708" w:rsidRPr="00120708" w:rsidRDefault="00120708" w:rsidP="00120708">
            <w:pPr>
              <w:rPr>
                <w:rFonts w:eastAsia="Calibri" w:cstheme="minorHAnsi"/>
                <w:sz w:val="18"/>
                <w:szCs w:val="18"/>
                <w:lang w:val="es-ES"/>
              </w:rPr>
            </w:pPr>
            <w:r w:rsidRPr="00082A81">
              <w:rPr>
                <w:rFonts w:eastAsia="Calibri" w:cstheme="minorHAnsi"/>
                <w:b/>
                <w:bCs/>
                <w:lang w:val="es-ES"/>
              </w:rPr>
              <w:t xml:space="preserve">Esto debe hacerse al menos dos (2) semanas antes del inicio de los programas </w:t>
            </w:r>
            <w:r w:rsidRPr="00082A81">
              <w:rPr>
                <w:rFonts w:eastAsia="Calibri" w:cstheme="minorHAnsi"/>
                <w:lang w:val="es-ES"/>
              </w:rPr>
              <w:t>para garantizar el tiempo suficiente para completar una verificación de antecedentes y para asegurarse de que el programa es capaz de hacer ajustes para dar cabida a una persona adicional.</w:t>
            </w:r>
          </w:p>
        </w:tc>
      </w:tr>
      <w:tr w:rsidR="005D1F12" w:rsidRPr="005367E0" w14:paraId="48F0490D" w14:textId="77777777" w:rsidTr="002A2B97">
        <w:trPr>
          <w:trHeight w:val="242"/>
        </w:trPr>
        <w:tc>
          <w:tcPr>
            <w:tcW w:w="10530" w:type="dxa"/>
            <w:gridSpan w:val="11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08080"/>
            <w:noWrap/>
            <w:vAlign w:val="center"/>
            <w:hideMark/>
          </w:tcPr>
          <w:p w14:paraId="239291CE" w14:textId="6A4D74F2" w:rsidR="005D1F12" w:rsidRPr="00450B7D" w:rsidRDefault="002D4F41" w:rsidP="00536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50B7D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Información</w:t>
            </w:r>
            <w:proofErr w:type="spellEnd"/>
            <w:r w:rsidRPr="00450B7D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 xml:space="preserve"> Personal</w:t>
            </w:r>
          </w:p>
        </w:tc>
      </w:tr>
      <w:tr w:rsidR="005D1F12" w:rsidRPr="005367E0" w14:paraId="459E8CFB" w14:textId="77777777" w:rsidTr="00A96AFB">
        <w:trPr>
          <w:trHeight w:val="225"/>
        </w:trPr>
        <w:tc>
          <w:tcPr>
            <w:tcW w:w="4309" w:type="dxa"/>
            <w:gridSpan w:val="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2F60EC" w14:textId="53C8F2B2" w:rsidR="005D1F12" w:rsidRPr="00450B7D" w:rsidRDefault="005D1F12" w:rsidP="005367E0">
            <w:pPr>
              <w:spacing w:after="0" w:line="240" w:lineRule="auto"/>
              <w:rPr>
                <w:rFonts w:ascii="Batang" w:eastAsia="Batang" w:hAnsi="Batang" w:cs="Batang"/>
                <w:color w:val="000000"/>
                <w:sz w:val="18"/>
                <w:szCs w:val="18"/>
                <w:lang w:eastAsia="ko-KR"/>
              </w:rPr>
            </w:pPr>
            <w:r w:rsidRPr="00450B7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N</w:t>
            </w:r>
            <w:r w:rsidR="002D4F41" w:rsidRPr="00450B7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OMBRE</w:t>
            </w:r>
          </w:p>
        </w:tc>
        <w:tc>
          <w:tcPr>
            <w:tcW w:w="3047" w:type="dxa"/>
            <w:gridSpan w:val="5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A61879" w14:textId="18595501" w:rsidR="005D1F12" w:rsidRPr="00450B7D" w:rsidRDefault="002D4F41" w:rsidP="00536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450B7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FECHA</w:t>
            </w:r>
          </w:p>
        </w:tc>
        <w:tc>
          <w:tcPr>
            <w:tcW w:w="3174" w:type="dxa"/>
            <w:gridSpan w:val="3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005B287" w14:textId="6C7DC6FA" w:rsidR="005D1F12" w:rsidRPr="00450B7D" w:rsidRDefault="00D201F6" w:rsidP="00536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450B7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N</w:t>
            </w:r>
            <w:r w:rsidR="00D1367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úmero</w:t>
            </w:r>
            <w:proofErr w:type="spellEnd"/>
            <w:r w:rsidRPr="00450B7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D1367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de </w:t>
            </w:r>
            <w:proofErr w:type="spellStart"/>
            <w:r w:rsidR="00D1367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cuenta</w:t>
            </w:r>
            <w:proofErr w:type="spellEnd"/>
            <w:r w:rsidR="00B71734" w:rsidRPr="00450B7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5D1F12" w:rsidRPr="00450B7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THPRD</w:t>
            </w:r>
          </w:p>
        </w:tc>
      </w:tr>
      <w:tr w:rsidR="005D1F12" w:rsidRPr="005367E0" w14:paraId="148DA754" w14:textId="77777777" w:rsidTr="00A96AFB">
        <w:trPr>
          <w:trHeight w:val="317"/>
        </w:trPr>
        <w:tc>
          <w:tcPr>
            <w:tcW w:w="4309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E934BE7" w14:textId="13D85207" w:rsidR="005D1F12" w:rsidRPr="00450B7D" w:rsidRDefault="005D1F12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3047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D3CB24" w14:textId="57572092" w:rsidR="005D1F12" w:rsidRPr="00450B7D" w:rsidRDefault="005D1F12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3174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24DF0D" w14:textId="25D10920" w:rsidR="005D1F12" w:rsidRPr="00450B7D" w:rsidRDefault="005D1F12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</w:tr>
      <w:tr w:rsidR="005D1F12" w:rsidRPr="005B712B" w14:paraId="253579A8" w14:textId="77777777" w:rsidTr="00A96AFB">
        <w:trPr>
          <w:trHeight w:val="225"/>
        </w:trPr>
        <w:tc>
          <w:tcPr>
            <w:tcW w:w="10530" w:type="dxa"/>
            <w:gridSpan w:val="11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E927F97" w14:textId="5596C1EC" w:rsidR="005D1F12" w:rsidRPr="00450B7D" w:rsidRDefault="005B712B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s-ES"/>
              </w:rPr>
            </w:pPr>
            <w:r w:rsidRPr="00450B7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s-ES"/>
              </w:rPr>
              <w:t xml:space="preserve">NOMBRE DEL PADRE O GUARDIÁN </w:t>
            </w:r>
            <w:r w:rsidRPr="00450B7D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val="es-ES"/>
              </w:rPr>
              <w:t>(Si corresponde)</w:t>
            </w:r>
          </w:p>
        </w:tc>
      </w:tr>
      <w:tr w:rsidR="005D1F12" w:rsidRPr="005B712B" w14:paraId="11DAD23A" w14:textId="77777777" w:rsidTr="00A96AFB">
        <w:trPr>
          <w:trHeight w:val="317"/>
        </w:trPr>
        <w:tc>
          <w:tcPr>
            <w:tcW w:w="10530" w:type="dxa"/>
            <w:gridSpan w:val="11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88E58C" w14:textId="04679EEB" w:rsidR="005D1F12" w:rsidRPr="00450B7D" w:rsidRDefault="005D1F12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s-ES"/>
              </w:rPr>
            </w:pPr>
          </w:p>
        </w:tc>
      </w:tr>
      <w:tr w:rsidR="005D1F12" w:rsidRPr="005367E0" w14:paraId="61AD0455" w14:textId="77777777" w:rsidTr="00A96AFB">
        <w:trPr>
          <w:trHeight w:val="225"/>
        </w:trPr>
        <w:tc>
          <w:tcPr>
            <w:tcW w:w="4309" w:type="dxa"/>
            <w:gridSpan w:val="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BFAE8D" w14:textId="4ACCEA36" w:rsidR="005D1F12" w:rsidRPr="00450B7D" w:rsidRDefault="005B712B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50B7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TELÉFONO</w:t>
            </w:r>
          </w:p>
        </w:tc>
        <w:tc>
          <w:tcPr>
            <w:tcW w:w="6221" w:type="dxa"/>
            <w:gridSpan w:val="8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A5F4CD" w14:textId="269A7089" w:rsidR="005D1F12" w:rsidRPr="00450B7D" w:rsidRDefault="005B712B" w:rsidP="00536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450B7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CORREO ELECTRÓNICO</w:t>
            </w:r>
          </w:p>
        </w:tc>
      </w:tr>
      <w:tr w:rsidR="005D1F12" w:rsidRPr="005367E0" w14:paraId="3C86B2E4" w14:textId="77777777" w:rsidTr="00A96AFB">
        <w:trPr>
          <w:trHeight w:val="317"/>
        </w:trPr>
        <w:tc>
          <w:tcPr>
            <w:tcW w:w="4309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8C22FF" w14:textId="76E97AE2" w:rsidR="005D1F12" w:rsidRPr="00450B7D" w:rsidRDefault="005D1F12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6221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18D3EA" w14:textId="761C2FA0" w:rsidR="005D1F12" w:rsidRPr="00450B7D" w:rsidRDefault="005D1F12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</w:tr>
      <w:tr w:rsidR="005D1F12" w:rsidRPr="005367E0" w14:paraId="6CC658D5" w14:textId="77777777" w:rsidTr="00A96AFB">
        <w:trPr>
          <w:trHeight w:val="225"/>
        </w:trPr>
        <w:tc>
          <w:tcPr>
            <w:tcW w:w="4309" w:type="dxa"/>
            <w:gridSpan w:val="3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CBEFB" w14:textId="42F99204" w:rsidR="005D1F12" w:rsidRPr="00450B7D" w:rsidRDefault="000803E3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50B7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MÉTODO DE CONTACTO PREFERIDO</w:t>
            </w:r>
          </w:p>
        </w:tc>
        <w:tc>
          <w:tcPr>
            <w:tcW w:w="6221" w:type="dxa"/>
            <w:gridSpan w:val="8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CC781AB" w14:textId="693C2E7D" w:rsidR="005D1F12" w:rsidRPr="00450B7D" w:rsidRDefault="000803E3" w:rsidP="00536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450B7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IDIOMA PREFERIDO</w:t>
            </w:r>
          </w:p>
        </w:tc>
      </w:tr>
      <w:tr w:rsidR="005D1F12" w:rsidRPr="005367E0" w14:paraId="7135D358" w14:textId="77777777" w:rsidTr="00A96AFB">
        <w:trPr>
          <w:trHeight w:val="317"/>
        </w:trPr>
        <w:tc>
          <w:tcPr>
            <w:tcW w:w="4309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04AC9CF" w14:textId="309E8728" w:rsidR="005D1F12" w:rsidRPr="00450B7D" w:rsidRDefault="00082A81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8"/>
                  <w:szCs w:val="18"/>
                </w:rPr>
                <w:id w:val="692645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F12" w:rsidRPr="00450B7D">
                  <w:rPr>
                    <w:rFonts w:ascii="MS Gothic" w:eastAsia="MS Gothic" w:hAnsi="MS Gothic" w:cs="Calibri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0803E3" w:rsidRPr="00450B7D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Correo </w:t>
            </w:r>
            <w:proofErr w:type="spellStart"/>
            <w:r w:rsidR="000803E3" w:rsidRPr="00450B7D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lectrónico</w:t>
            </w:r>
            <w:proofErr w:type="spellEnd"/>
            <w:r w:rsidR="005D1F12" w:rsidRPr="00450B7D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   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18"/>
                  <w:szCs w:val="18"/>
                </w:rPr>
                <w:id w:val="-1724511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F12" w:rsidRPr="00450B7D">
                  <w:rPr>
                    <w:rFonts w:ascii="MS Gothic" w:eastAsia="MS Gothic" w:hAnsi="MS Gothic" w:cs="Calibri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proofErr w:type="spellStart"/>
            <w:r w:rsidR="000803E3" w:rsidRPr="00450B7D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eléfono</w:t>
            </w:r>
            <w:proofErr w:type="spellEnd"/>
          </w:p>
        </w:tc>
        <w:tc>
          <w:tcPr>
            <w:tcW w:w="6221" w:type="dxa"/>
            <w:gridSpan w:val="8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2CC95E" w14:textId="48DA6255" w:rsidR="005D1F12" w:rsidRPr="00450B7D" w:rsidRDefault="00082A81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8"/>
                  <w:szCs w:val="18"/>
                </w:rPr>
                <w:id w:val="78955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F12" w:rsidRPr="00450B7D">
                  <w:rPr>
                    <w:rFonts w:ascii="MS Gothic" w:eastAsia="MS Gothic" w:hAnsi="MS Gothic" w:cs="Calibri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0803E3" w:rsidRPr="00450B7D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nglés</w:t>
            </w:r>
            <w:r w:rsidR="005D1F12" w:rsidRPr="00450B7D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  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18"/>
                  <w:szCs w:val="18"/>
                </w:rPr>
                <w:id w:val="-1843766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F12" w:rsidRPr="00450B7D">
                  <w:rPr>
                    <w:rFonts w:ascii="MS Gothic" w:eastAsia="MS Gothic" w:hAnsi="MS Gothic" w:cs="Calibri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5D1F12" w:rsidRPr="00450B7D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</w:t>
            </w:r>
            <w:r w:rsidR="000803E3" w:rsidRPr="00450B7D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spañol</w:t>
            </w:r>
            <w:r w:rsidR="005D1F12" w:rsidRPr="00450B7D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   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18"/>
                  <w:szCs w:val="18"/>
                </w:rPr>
                <w:id w:val="801421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F12" w:rsidRPr="00450B7D">
                  <w:rPr>
                    <w:rFonts w:ascii="MS Gothic" w:eastAsia="MS Gothic" w:hAnsi="MS Gothic" w:cs="Calibri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proofErr w:type="spellStart"/>
            <w:r w:rsidR="000803E3" w:rsidRPr="00450B7D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Otro</w:t>
            </w:r>
            <w:proofErr w:type="spellEnd"/>
            <w:r w:rsidR="005D1F12" w:rsidRPr="00450B7D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:</w:t>
            </w:r>
          </w:p>
        </w:tc>
      </w:tr>
      <w:tr w:rsidR="005D1F12" w:rsidRPr="005D2D61" w14:paraId="5F53F7AF" w14:textId="77777777" w:rsidTr="007379E2">
        <w:trPr>
          <w:trHeight w:val="845"/>
        </w:trPr>
        <w:tc>
          <w:tcPr>
            <w:tcW w:w="1053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1D836" w14:textId="77777777" w:rsidR="00DD0D6B" w:rsidRPr="00082A81" w:rsidRDefault="00DD0D6B" w:rsidP="008B6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</w:p>
          <w:p w14:paraId="479D0E3E" w14:textId="1AD0CA69" w:rsidR="005D1F12" w:rsidRPr="00082A81" w:rsidRDefault="0026043A" w:rsidP="008B6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082A81">
              <w:rPr>
                <w:rFonts w:ascii="Calibri" w:eastAsia="Times New Roman" w:hAnsi="Calibri" w:cs="Calibri"/>
                <w:color w:val="000000"/>
                <w:lang w:val="es-ES"/>
              </w:rPr>
              <w:t>Enumere las adaptaciones que el participante puede traer con su cuidador (es decir, equipo, perro de servicio)</w:t>
            </w:r>
            <w:r w:rsidR="005D1F12" w:rsidRPr="00082A81">
              <w:rPr>
                <w:rFonts w:ascii="Calibri" w:eastAsia="Times New Roman" w:hAnsi="Calibri" w:cs="Calibri"/>
                <w:color w:val="000000"/>
                <w:lang w:val="es-ES"/>
              </w:rPr>
              <w:t>:</w:t>
            </w:r>
          </w:p>
          <w:p w14:paraId="5D4BBAA0" w14:textId="77777777" w:rsidR="00DD0D6B" w:rsidRPr="00082A81" w:rsidRDefault="00DD0D6B" w:rsidP="008B6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</w:p>
          <w:p w14:paraId="3AC7178C" w14:textId="77777777" w:rsidR="00DD0D6B" w:rsidRPr="00082A81" w:rsidRDefault="00DD0D6B" w:rsidP="008B6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</w:p>
          <w:p w14:paraId="439DE115" w14:textId="77777777" w:rsidR="00DD0D6B" w:rsidRPr="00082A81" w:rsidRDefault="00DD0D6B" w:rsidP="008B6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</w:p>
          <w:p w14:paraId="38F9B9A6" w14:textId="67790132" w:rsidR="00DD0D6B" w:rsidRPr="00082A81" w:rsidRDefault="00DD0D6B" w:rsidP="008B6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</w:p>
        </w:tc>
      </w:tr>
      <w:tr w:rsidR="005D1F12" w:rsidRPr="00C37020" w14:paraId="7CC4C12C" w14:textId="77777777" w:rsidTr="002A2B97">
        <w:trPr>
          <w:trHeight w:val="242"/>
        </w:trPr>
        <w:tc>
          <w:tcPr>
            <w:tcW w:w="10530" w:type="dxa"/>
            <w:gridSpan w:val="11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08080"/>
            <w:noWrap/>
            <w:vAlign w:val="center"/>
            <w:hideMark/>
          </w:tcPr>
          <w:p w14:paraId="6E02CECF" w14:textId="5206D3DF" w:rsidR="005D1F12" w:rsidRPr="00450B7D" w:rsidRDefault="00C37020" w:rsidP="00536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es-ES"/>
              </w:rPr>
            </w:pPr>
            <w:r w:rsidRPr="00450B7D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es-ES"/>
              </w:rPr>
              <w:t>Sección A. Complete si un Profesional de Apoyo Directo está proporcionando apoyo y puede proporcionar una carta de autorización</w:t>
            </w:r>
            <w:r w:rsidR="007379E2" w:rsidRPr="00450B7D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es-ES"/>
              </w:rPr>
              <w:t xml:space="preserve"> </w:t>
            </w:r>
          </w:p>
        </w:tc>
      </w:tr>
      <w:tr w:rsidR="005D1F12" w:rsidRPr="00D0100F" w14:paraId="44F0F578" w14:textId="77777777" w:rsidTr="007A4DCE">
        <w:trPr>
          <w:trHeight w:val="107"/>
        </w:trPr>
        <w:tc>
          <w:tcPr>
            <w:tcW w:w="4320" w:type="dxa"/>
            <w:gridSpan w:val="4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95B4B5A" w14:textId="528A3DE6" w:rsidR="005D1F12" w:rsidRPr="00450B7D" w:rsidRDefault="00F9170E" w:rsidP="00A96AFB">
            <w:pPr>
              <w:spacing w:after="0" w:line="240" w:lineRule="auto"/>
              <w:rPr>
                <w:sz w:val="18"/>
                <w:szCs w:val="18"/>
                <w:lang w:val="es-ES"/>
              </w:rPr>
            </w:pPr>
            <w:r w:rsidRPr="00450B7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s-ES"/>
              </w:rPr>
              <w:t>NOMBRE DEL PERSONAL DE AYUDA</w:t>
            </w:r>
          </w:p>
        </w:tc>
        <w:tc>
          <w:tcPr>
            <w:tcW w:w="6210" w:type="dxa"/>
            <w:gridSpan w:val="7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E669229" w14:textId="5D525744" w:rsidR="005D1F12" w:rsidRPr="00450B7D" w:rsidRDefault="00D0100F" w:rsidP="00A96A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s-ES"/>
              </w:rPr>
            </w:pPr>
            <w:r w:rsidRPr="00450B7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s-ES"/>
              </w:rPr>
              <w:t xml:space="preserve">EMPLEADOR </w:t>
            </w:r>
            <w:r w:rsidRPr="00450B7D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val="es-ES"/>
              </w:rPr>
              <w:t>(En caso de Profesional de Apoyo Directo)</w:t>
            </w:r>
          </w:p>
        </w:tc>
      </w:tr>
      <w:tr w:rsidR="005D1F12" w:rsidRPr="00D0100F" w14:paraId="33ACFE9D" w14:textId="77777777" w:rsidTr="007A4DCE">
        <w:trPr>
          <w:trHeight w:val="360"/>
        </w:trPr>
        <w:tc>
          <w:tcPr>
            <w:tcW w:w="4320" w:type="dxa"/>
            <w:gridSpan w:val="4"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7B5FB37" w14:textId="1361B107" w:rsidR="005D1F12" w:rsidRPr="00450B7D" w:rsidRDefault="005D1F12" w:rsidP="00A96A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s-ES"/>
              </w:rPr>
            </w:pPr>
          </w:p>
        </w:tc>
        <w:tc>
          <w:tcPr>
            <w:tcW w:w="6210" w:type="dxa"/>
            <w:gridSpan w:val="7"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734877" w14:textId="4E55155A" w:rsidR="005D1F12" w:rsidRPr="00450B7D" w:rsidRDefault="005D1F12" w:rsidP="00A96A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s-ES"/>
              </w:rPr>
            </w:pPr>
          </w:p>
        </w:tc>
      </w:tr>
      <w:tr w:rsidR="005D1F12" w:rsidRPr="005367E0" w14:paraId="14D36D06" w14:textId="77777777" w:rsidTr="007A4DCE">
        <w:trPr>
          <w:trHeight w:val="80"/>
        </w:trPr>
        <w:tc>
          <w:tcPr>
            <w:tcW w:w="4320" w:type="dxa"/>
            <w:gridSpan w:val="4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F7D4F2" w14:textId="3EA6E45B" w:rsidR="005D1F12" w:rsidRPr="00450B7D" w:rsidRDefault="00D0100F" w:rsidP="007A4D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50B7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TELÉFONO</w:t>
            </w:r>
          </w:p>
        </w:tc>
        <w:tc>
          <w:tcPr>
            <w:tcW w:w="6210" w:type="dxa"/>
            <w:gridSpan w:val="7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0B11731" w14:textId="73A18CC8" w:rsidR="005D1F12" w:rsidRPr="00450B7D" w:rsidRDefault="002F50BC" w:rsidP="007A4D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CORREO ELECTR</w:t>
            </w:r>
            <w:r w:rsidR="0004280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ÓNICO</w:t>
            </w:r>
          </w:p>
        </w:tc>
      </w:tr>
      <w:tr w:rsidR="005D1F12" w:rsidRPr="005367E0" w14:paraId="63634E50" w14:textId="77777777" w:rsidTr="007A4DCE">
        <w:trPr>
          <w:trHeight w:val="333"/>
        </w:trPr>
        <w:tc>
          <w:tcPr>
            <w:tcW w:w="4320" w:type="dxa"/>
            <w:gridSpan w:val="4"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8EE53D" w14:textId="77777777" w:rsidR="005D1F12" w:rsidRPr="00450B7D" w:rsidRDefault="005D1F12" w:rsidP="007A4D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6210" w:type="dxa"/>
            <w:gridSpan w:val="7"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7FD16E0" w14:textId="77777777" w:rsidR="005D1F12" w:rsidRPr="00450B7D" w:rsidRDefault="005D1F12" w:rsidP="007A4D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</w:tr>
      <w:tr w:rsidR="005D1F12" w:rsidRPr="005367E0" w14:paraId="312FC14B" w14:textId="77777777" w:rsidTr="007A4DCE">
        <w:trPr>
          <w:trHeight w:val="260"/>
        </w:trPr>
        <w:tc>
          <w:tcPr>
            <w:tcW w:w="4320" w:type="dxa"/>
            <w:gridSpan w:val="4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DA1C909" w14:textId="782479F3" w:rsidR="005D1F12" w:rsidRPr="00450B7D" w:rsidRDefault="0004280D" w:rsidP="007A4D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50B7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MÉTODO DE CONTACTO PREFERIDO</w:t>
            </w:r>
          </w:p>
        </w:tc>
        <w:tc>
          <w:tcPr>
            <w:tcW w:w="6210" w:type="dxa"/>
            <w:gridSpan w:val="7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2AA0FDF" w14:textId="46BCCEFE" w:rsidR="005D1F12" w:rsidRPr="00450B7D" w:rsidRDefault="0004280D" w:rsidP="007A4D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50B7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IDIOMA PREFERIDO</w:t>
            </w:r>
          </w:p>
        </w:tc>
      </w:tr>
      <w:tr w:rsidR="005D1F12" w:rsidRPr="005367E0" w14:paraId="640E301C" w14:textId="77777777" w:rsidTr="007A4DCE">
        <w:trPr>
          <w:trHeight w:val="252"/>
        </w:trPr>
        <w:tc>
          <w:tcPr>
            <w:tcW w:w="4320" w:type="dxa"/>
            <w:gridSpan w:val="4"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3FB9C67" w14:textId="6B55BD18" w:rsidR="005D1F12" w:rsidRPr="00450B7D" w:rsidRDefault="00082A81" w:rsidP="007A4D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8"/>
                  <w:szCs w:val="18"/>
                </w:rPr>
                <w:id w:val="1682930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F12" w:rsidRPr="00450B7D">
                  <w:rPr>
                    <w:rFonts w:ascii="MS Gothic" w:eastAsia="MS Gothic" w:hAnsi="MS Gothic" w:cs="Calibri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8A7A7F" w:rsidRPr="00450B7D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Correo </w:t>
            </w:r>
            <w:proofErr w:type="spellStart"/>
            <w:r w:rsidR="008A7A7F" w:rsidRPr="00450B7D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lectrónico</w:t>
            </w:r>
            <w:proofErr w:type="spellEnd"/>
            <w:r w:rsidR="005D1F12" w:rsidRPr="00450B7D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   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18"/>
                  <w:szCs w:val="18"/>
                </w:rPr>
                <w:id w:val="1116568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F12" w:rsidRPr="00450B7D">
                  <w:rPr>
                    <w:rFonts w:ascii="MS Gothic" w:eastAsia="MS Gothic" w:hAnsi="MS Gothic" w:cs="Calibri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proofErr w:type="spellStart"/>
            <w:r w:rsidR="008A7A7F" w:rsidRPr="00450B7D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eléfono</w:t>
            </w:r>
            <w:proofErr w:type="spellEnd"/>
          </w:p>
        </w:tc>
        <w:tc>
          <w:tcPr>
            <w:tcW w:w="6210" w:type="dxa"/>
            <w:gridSpan w:val="7"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AC1E2C" w14:textId="6ADDED7B" w:rsidR="005D1F12" w:rsidRPr="00450B7D" w:rsidRDefault="00082A81" w:rsidP="007A4D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8"/>
                  <w:szCs w:val="18"/>
                </w:rPr>
                <w:id w:val="-1966727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F12" w:rsidRPr="00450B7D">
                  <w:rPr>
                    <w:rFonts w:ascii="MS Gothic" w:eastAsia="MS Gothic" w:hAnsi="MS Gothic" w:cs="Calibri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D0100F" w:rsidRPr="00450B7D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ngl</w:t>
            </w:r>
            <w:r w:rsidR="008A7A7F" w:rsidRPr="00450B7D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és</w:t>
            </w:r>
            <w:r w:rsidR="005D1F12" w:rsidRPr="00450B7D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  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18"/>
                  <w:szCs w:val="18"/>
                </w:rPr>
                <w:id w:val="567078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F12" w:rsidRPr="00450B7D">
                  <w:rPr>
                    <w:rFonts w:ascii="MS Gothic" w:eastAsia="MS Gothic" w:hAnsi="MS Gothic" w:cs="Calibri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5D1F12" w:rsidRPr="00450B7D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</w:t>
            </w:r>
            <w:r w:rsidR="008A7A7F" w:rsidRPr="00450B7D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spañol</w:t>
            </w:r>
            <w:r w:rsidR="005D1F12" w:rsidRPr="00450B7D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   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18"/>
                  <w:szCs w:val="18"/>
                </w:rPr>
                <w:id w:val="-876774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F12" w:rsidRPr="00450B7D">
                  <w:rPr>
                    <w:rFonts w:ascii="MS Gothic" w:eastAsia="MS Gothic" w:hAnsi="MS Gothic" w:cs="Calibri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proofErr w:type="spellStart"/>
            <w:r w:rsidR="008A7A7F" w:rsidRPr="00450B7D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Otro</w:t>
            </w:r>
            <w:proofErr w:type="spellEnd"/>
            <w:r w:rsidR="005D1F12" w:rsidRPr="00450B7D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:</w:t>
            </w:r>
          </w:p>
        </w:tc>
      </w:tr>
      <w:tr w:rsidR="005D1F12" w:rsidRPr="00B453C7" w14:paraId="734C6500" w14:textId="77777777" w:rsidTr="007379E2">
        <w:trPr>
          <w:trHeight w:val="710"/>
        </w:trPr>
        <w:tc>
          <w:tcPr>
            <w:tcW w:w="10530" w:type="dxa"/>
            <w:gridSpan w:val="11"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332EA1F" w14:textId="7C07F065" w:rsidR="005D1F12" w:rsidRPr="00450B7D" w:rsidRDefault="00D86EE2" w:rsidP="007A4D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s-ES"/>
              </w:rPr>
            </w:pPr>
            <w:r w:rsidRPr="00450B7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es-ES"/>
              </w:rPr>
              <w:t xml:space="preserve">Por favor, adjunte una copia de la Carta de Autorización del Profesional de Apoyo Directo de su empleador actual. </w:t>
            </w:r>
            <w:r w:rsidRPr="00450B7D">
              <w:rPr>
                <w:rFonts w:ascii="Calibri" w:eastAsia="Times New Roman" w:hAnsi="Calibri" w:cs="Calibri"/>
                <w:color w:val="000000"/>
                <w:sz w:val="18"/>
                <w:szCs w:val="18"/>
                <w:lang w:val="es-ES"/>
              </w:rPr>
              <w:t xml:space="preserve">Si no puede </w:t>
            </w:r>
            <w:r w:rsidR="00B453C7" w:rsidRPr="00450B7D">
              <w:rPr>
                <w:rFonts w:ascii="Calibri" w:eastAsia="Times New Roman" w:hAnsi="Calibri" w:cs="Calibri"/>
                <w:color w:val="000000"/>
                <w:sz w:val="18"/>
                <w:szCs w:val="18"/>
                <w:lang w:val="es-ES"/>
              </w:rPr>
              <w:t>proporcionar</w:t>
            </w:r>
            <w:r w:rsidRPr="00450B7D">
              <w:rPr>
                <w:rFonts w:ascii="Calibri" w:eastAsia="Times New Roman" w:hAnsi="Calibri" w:cs="Calibri"/>
                <w:color w:val="000000"/>
                <w:sz w:val="18"/>
                <w:szCs w:val="18"/>
                <w:lang w:val="es-ES"/>
              </w:rPr>
              <w:t xml:space="preserve"> esta carta, complete la sección B</w:t>
            </w:r>
            <w:r w:rsidR="00B453C7" w:rsidRPr="00450B7D">
              <w:rPr>
                <w:rFonts w:ascii="Calibri" w:eastAsia="Times New Roman" w:hAnsi="Calibri" w:cs="Calibri"/>
                <w:color w:val="000000"/>
                <w:sz w:val="18"/>
                <w:szCs w:val="18"/>
                <w:lang w:val="es-ES"/>
              </w:rPr>
              <w:t>.</w:t>
            </w:r>
          </w:p>
        </w:tc>
      </w:tr>
      <w:tr w:rsidR="005D1F12" w:rsidRPr="00CD4143" w14:paraId="72B6D868" w14:textId="77777777" w:rsidTr="002A2B97">
        <w:trPr>
          <w:trHeight w:val="269"/>
        </w:trPr>
        <w:tc>
          <w:tcPr>
            <w:tcW w:w="10530" w:type="dxa"/>
            <w:gridSpan w:val="11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08080"/>
            <w:noWrap/>
            <w:vAlign w:val="center"/>
            <w:hideMark/>
          </w:tcPr>
          <w:p w14:paraId="1060F580" w14:textId="7FC777B7" w:rsidR="005D1F12" w:rsidRPr="00450B7D" w:rsidRDefault="00CD4143" w:rsidP="00536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es-ES"/>
              </w:rPr>
            </w:pPr>
            <w:r w:rsidRPr="00450B7D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es-ES"/>
              </w:rPr>
              <w:t>Sección B. Complete si el cuidador no puede proporcionar una carta de autorización</w:t>
            </w:r>
          </w:p>
        </w:tc>
      </w:tr>
      <w:tr w:rsidR="005D1F12" w:rsidRPr="00765CB3" w14:paraId="70E8DD88" w14:textId="77777777" w:rsidTr="00971DBA">
        <w:trPr>
          <w:trHeight w:val="644"/>
        </w:trPr>
        <w:tc>
          <w:tcPr>
            <w:tcW w:w="10530" w:type="dxa"/>
            <w:gridSpan w:val="11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14:paraId="53856C39" w14:textId="1BA0630D" w:rsidR="005D1F12" w:rsidRPr="00B10C46" w:rsidRDefault="00B10C46" w:rsidP="00971DBA">
            <w:pPr>
              <w:rPr>
                <w:rFonts w:eastAsia="Calibri" w:cstheme="minorHAnsi"/>
                <w:sz w:val="20"/>
                <w:szCs w:val="20"/>
                <w:lang w:val="es-ES"/>
              </w:rPr>
            </w:pPr>
            <w:r w:rsidRPr="00B10C46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0288" behindDoc="0" locked="0" layoutInCell="1" allowOverlap="1" wp14:anchorId="17DA4B41" wp14:editId="1E91AF00">
                  <wp:simplePos x="0" y="0"/>
                  <wp:positionH relativeFrom="column">
                    <wp:posOffset>2855595</wp:posOffset>
                  </wp:positionH>
                  <wp:positionV relativeFrom="paragraph">
                    <wp:posOffset>545465</wp:posOffset>
                  </wp:positionV>
                  <wp:extent cx="709683" cy="709683"/>
                  <wp:effectExtent l="0" t="0" r="0" b="0"/>
                  <wp:wrapNone/>
                  <wp:docPr id="162616427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9683" cy="7096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E5181" w:rsidRPr="00B10C46">
              <w:rPr>
                <w:noProof/>
                <w:sz w:val="20"/>
                <w:szCs w:val="20"/>
                <w:lang w:val="es-ES"/>
              </w:rPr>
              <w:t xml:space="preserve">Los amigos y familiares son bienvenidos para proporcionar apoyo a los participantes del programa. Si esta es la ruta que le gustaría tomar, por favor, procure que todos los posibles cuidadores </w:t>
            </w:r>
            <w:r w:rsidR="00FE5181" w:rsidRPr="00B10C46">
              <w:rPr>
                <w:b/>
                <w:bCs/>
                <w:noProof/>
                <w:sz w:val="20"/>
                <w:szCs w:val="20"/>
                <w:lang w:val="es-ES"/>
              </w:rPr>
              <w:t xml:space="preserve">utilicen el código QR que aparece a continuación </w:t>
            </w:r>
            <w:r w:rsidR="00FE5181" w:rsidRPr="00B10C46">
              <w:rPr>
                <w:noProof/>
                <w:sz w:val="20"/>
                <w:szCs w:val="20"/>
                <w:lang w:val="es-ES"/>
              </w:rPr>
              <w:t>para enviar una solicitud de voluntariado con el fin de completar una verificación de antecedentes</w:t>
            </w:r>
            <w:r w:rsidR="005D1F12" w:rsidRPr="00B10C46">
              <w:rPr>
                <w:rFonts w:eastAsia="Calibri" w:cstheme="minorHAnsi"/>
                <w:sz w:val="20"/>
                <w:szCs w:val="20"/>
                <w:lang w:val="es-ES"/>
              </w:rPr>
              <w:t>.</w:t>
            </w:r>
          </w:p>
          <w:p w14:paraId="71FB2706" w14:textId="25BE9680" w:rsidR="00DD0D6B" w:rsidRDefault="00DD0D6B" w:rsidP="00B10C46">
            <w:pPr>
              <w:jc w:val="center"/>
              <w:rPr>
                <w:rFonts w:eastAsia="Calibri" w:cstheme="minorHAnsi"/>
                <w:sz w:val="18"/>
                <w:szCs w:val="18"/>
                <w:lang w:val="es-ES"/>
              </w:rPr>
            </w:pPr>
          </w:p>
          <w:p w14:paraId="7FEFE973" w14:textId="77777777" w:rsidR="00DD0D6B" w:rsidRDefault="00DD0D6B" w:rsidP="00B10C46">
            <w:pPr>
              <w:jc w:val="center"/>
              <w:rPr>
                <w:rFonts w:eastAsia="Calibri" w:cstheme="minorHAnsi"/>
                <w:sz w:val="18"/>
                <w:szCs w:val="18"/>
                <w:lang w:val="es-ES"/>
              </w:rPr>
            </w:pPr>
          </w:p>
          <w:p w14:paraId="22523761" w14:textId="77777777" w:rsidR="00B10C46" w:rsidRDefault="00B10C46" w:rsidP="00971DBA">
            <w:pPr>
              <w:rPr>
                <w:rFonts w:eastAsia="Calibri" w:cstheme="minorHAnsi"/>
                <w:sz w:val="18"/>
                <w:szCs w:val="18"/>
                <w:lang w:val="es-ES"/>
              </w:rPr>
            </w:pPr>
          </w:p>
          <w:p w14:paraId="701BADD6" w14:textId="5019E6C9" w:rsidR="005D1F12" w:rsidRPr="00120708" w:rsidRDefault="005D1F12" w:rsidP="00120708">
            <w:pPr>
              <w:spacing w:line="276" w:lineRule="auto"/>
              <w:rPr>
                <w:rFonts w:cstheme="minorHAnsi"/>
                <w:b/>
                <w:bCs/>
                <w:sz w:val="18"/>
                <w:szCs w:val="18"/>
                <w:lang w:val="es-ES"/>
              </w:rPr>
            </w:pPr>
          </w:p>
        </w:tc>
      </w:tr>
      <w:tr w:rsidR="005D1F12" w:rsidRPr="00482135" w14:paraId="7DCFA31A" w14:textId="77777777" w:rsidTr="001048B0">
        <w:trPr>
          <w:trHeight w:val="317"/>
        </w:trPr>
        <w:tc>
          <w:tcPr>
            <w:tcW w:w="10530" w:type="dxa"/>
            <w:gridSpan w:val="11"/>
            <w:tcBorders>
              <w:top w:val="single" w:sz="4" w:space="0" w:color="BFBFBF"/>
            </w:tcBorders>
            <w:shd w:val="clear" w:color="auto" w:fill="auto"/>
            <w:noWrap/>
          </w:tcPr>
          <w:p w14:paraId="3850F97E" w14:textId="77777777" w:rsidR="00DD0D6B" w:rsidRPr="00082A81" w:rsidRDefault="00DD0D6B" w:rsidP="001048B0">
            <w:pPr>
              <w:tabs>
                <w:tab w:val="left" w:pos="2214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/>
              </w:rPr>
            </w:pPr>
          </w:p>
          <w:p w14:paraId="435D3B3D" w14:textId="0A4947B7" w:rsidR="005D1F12" w:rsidRPr="00082A81" w:rsidRDefault="005B2B42" w:rsidP="001048B0">
            <w:pPr>
              <w:tabs>
                <w:tab w:val="left" w:pos="2214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s-ES"/>
              </w:rPr>
            </w:pPr>
            <w:r w:rsidRPr="00082A81">
              <w:rPr>
                <w:rFonts w:ascii="Calibri" w:eastAsia="Times New Roman" w:hAnsi="Calibri" w:cs="Calibri"/>
                <w:b/>
                <w:bCs/>
                <w:color w:val="000000"/>
                <w:lang w:val="es-ES"/>
              </w:rPr>
              <w:t>Por favor utilice hojas adicionales si es necesario</w:t>
            </w:r>
          </w:p>
          <w:p w14:paraId="63B9F3EE" w14:textId="77777777" w:rsidR="00450B7D" w:rsidRPr="00082A81" w:rsidRDefault="00450B7D" w:rsidP="001048B0">
            <w:pPr>
              <w:tabs>
                <w:tab w:val="left" w:pos="2214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szCs w:val="12"/>
                <w:lang w:val="es-ES"/>
              </w:rPr>
            </w:pPr>
          </w:p>
          <w:p w14:paraId="7927E356" w14:textId="0D09895B" w:rsidR="00DD0D6B" w:rsidRPr="00082A81" w:rsidRDefault="00482135" w:rsidP="00482135">
            <w:pPr>
              <w:tabs>
                <w:tab w:val="left" w:pos="2214"/>
              </w:tabs>
              <w:spacing w:after="0" w:line="240" w:lineRule="auto"/>
            </w:pPr>
            <w:r w:rsidRPr="00082A81">
              <w:rPr>
                <w:rFonts w:eastAsia="Times New Roman" w:cstheme="minorHAnsi"/>
                <w:b/>
                <w:bCs/>
                <w:color w:val="000000"/>
                <w:lang w:val="es-ES"/>
              </w:rPr>
              <w:t xml:space="preserve">Recordatorio de reinscripción: </w:t>
            </w:r>
            <w:r w:rsidR="00B10C46" w:rsidRPr="00082A81">
              <w:t xml:space="preserve">Este </w:t>
            </w:r>
            <w:proofErr w:type="spellStart"/>
            <w:r w:rsidR="00B10C46" w:rsidRPr="00082A81">
              <w:t>formulario</w:t>
            </w:r>
            <w:proofErr w:type="spellEnd"/>
            <w:r w:rsidR="00B10C46" w:rsidRPr="00082A81">
              <w:t xml:space="preserve"> </w:t>
            </w:r>
            <w:proofErr w:type="spellStart"/>
            <w:r w:rsidR="00B10C46" w:rsidRPr="00082A81">
              <w:t>debe</w:t>
            </w:r>
            <w:proofErr w:type="spellEnd"/>
            <w:r w:rsidR="00B10C46" w:rsidRPr="00082A81">
              <w:t xml:space="preserve"> ser </w:t>
            </w:r>
            <w:proofErr w:type="spellStart"/>
            <w:r w:rsidR="00B10C46" w:rsidRPr="00082A81">
              <w:t>completado</w:t>
            </w:r>
            <w:proofErr w:type="spellEnd"/>
            <w:r w:rsidR="00B10C46" w:rsidRPr="00082A81">
              <w:t xml:space="preserve"> </w:t>
            </w:r>
            <w:proofErr w:type="spellStart"/>
            <w:r w:rsidR="00B10C46" w:rsidRPr="00082A81">
              <w:t>por</w:t>
            </w:r>
            <w:proofErr w:type="spellEnd"/>
            <w:r w:rsidR="00B10C46" w:rsidRPr="00082A81">
              <w:t xml:space="preserve"> </w:t>
            </w:r>
            <w:proofErr w:type="spellStart"/>
            <w:r w:rsidR="00B10C46" w:rsidRPr="00082A81">
              <w:t>cada</w:t>
            </w:r>
            <w:proofErr w:type="spellEnd"/>
            <w:r w:rsidR="00B10C46" w:rsidRPr="00082A81">
              <w:t xml:space="preserve"> </w:t>
            </w:r>
            <w:proofErr w:type="spellStart"/>
            <w:r w:rsidR="00B10C46" w:rsidRPr="00082A81">
              <w:t>cuidador</w:t>
            </w:r>
            <w:proofErr w:type="spellEnd"/>
            <w:r w:rsidR="00B10C46" w:rsidRPr="00082A81">
              <w:t xml:space="preserve"> </w:t>
            </w:r>
            <w:proofErr w:type="spellStart"/>
            <w:r w:rsidR="00B10C46" w:rsidRPr="00082A81">
              <w:t>anualmente</w:t>
            </w:r>
            <w:proofErr w:type="spellEnd"/>
            <w:r w:rsidR="00B10C46" w:rsidRPr="00082A81">
              <w:t>.</w:t>
            </w:r>
          </w:p>
          <w:p w14:paraId="4DCAE592" w14:textId="77777777" w:rsidR="00B10C46" w:rsidRPr="00082A81" w:rsidRDefault="00B10C46" w:rsidP="00482135">
            <w:pPr>
              <w:tabs>
                <w:tab w:val="left" w:pos="2214"/>
              </w:tabs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2"/>
                <w:szCs w:val="12"/>
                <w:lang w:val="es-ES"/>
              </w:rPr>
            </w:pPr>
          </w:p>
          <w:p w14:paraId="54BB4507" w14:textId="4908BDD3" w:rsidR="005D1F12" w:rsidRPr="00082A81" w:rsidRDefault="00482135" w:rsidP="00482135">
            <w:pPr>
              <w:tabs>
                <w:tab w:val="left" w:pos="2214"/>
              </w:tabs>
              <w:spacing w:after="0" w:line="240" w:lineRule="auto"/>
              <w:rPr>
                <w:rFonts w:cstheme="minorHAnsi"/>
                <w:lang w:val="es-ES"/>
              </w:rPr>
            </w:pPr>
            <w:r w:rsidRPr="00082A81">
              <w:rPr>
                <w:rFonts w:eastAsia="Times New Roman" w:cstheme="minorHAnsi"/>
                <w:b/>
                <w:bCs/>
                <w:color w:val="000000"/>
                <w:lang w:val="es-ES"/>
              </w:rPr>
              <w:t xml:space="preserve">Responsabilidad de los padres/tutores: </w:t>
            </w:r>
            <w:r w:rsidRPr="00082A81">
              <w:rPr>
                <w:rFonts w:eastAsia="Times New Roman" w:cstheme="minorHAnsi"/>
                <w:color w:val="000000"/>
                <w:lang w:val="es-ES"/>
              </w:rPr>
              <w:t>Los padres/tutores DEBEN informar a THPRD y seguir los pasos indicados anteriormente cuando un nuevo asistente personal vaya a asistir al programa.</w:t>
            </w:r>
          </w:p>
          <w:p w14:paraId="473CAD42" w14:textId="7E449EE4" w:rsidR="005D1F12" w:rsidRPr="00450B7D" w:rsidRDefault="005D1F12" w:rsidP="001048B0">
            <w:pPr>
              <w:tabs>
                <w:tab w:val="left" w:pos="2214"/>
              </w:tabs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s-ES"/>
              </w:rPr>
            </w:pPr>
          </w:p>
        </w:tc>
      </w:tr>
      <w:tr w:rsidR="005D1F12" w:rsidRPr="00482135" w14:paraId="1483E0C6" w14:textId="77777777" w:rsidTr="001048B0">
        <w:trPr>
          <w:trHeight w:val="486"/>
        </w:trPr>
        <w:tc>
          <w:tcPr>
            <w:tcW w:w="36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72D1D2" w14:textId="31C2138A" w:rsidR="005D1F12" w:rsidRPr="00450B7D" w:rsidRDefault="005D1F12" w:rsidP="00971DBA">
            <w:pPr>
              <w:spacing w:after="0" w:line="240" w:lineRule="auto"/>
              <w:rPr>
                <w:rFonts w:ascii="Calibri" w:eastAsia="Times New Roman" w:hAnsi="Calibri" w:cs="Calibri"/>
                <w:color w:val="BFBFBF"/>
                <w:sz w:val="16"/>
                <w:szCs w:val="16"/>
                <w:lang w:val="es-ES"/>
              </w:rPr>
            </w:pPr>
          </w:p>
        </w:tc>
        <w:tc>
          <w:tcPr>
            <w:tcW w:w="361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80FC3CC" w14:textId="25715FBE" w:rsidR="005D1F12" w:rsidRPr="00450B7D" w:rsidRDefault="005D1F12" w:rsidP="00971DBA">
            <w:pPr>
              <w:spacing w:after="0" w:line="240" w:lineRule="auto"/>
              <w:rPr>
                <w:rFonts w:ascii="Calibri" w:eastAsia="Times New Roman" w:hAnsi="Calibri" w:cs="Calibri"/>
                <w:color w:val="BFBFBF"/>
                <w:sz w:val="16"/>
                <w:szCs w:val="16"/>
                <w:lang w:val="es-ES"/>
              </w:rPr>
            </w:pPr>
          </w:p>
        </w:tc>
        <w:tc>
          <w:tcPr>
            <w:tcW w:w="1970" w:type="dxa"/>
            <w:gridSpan w:val="4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D74B1E" w14:textId="41EB8ED1" w:rsidR="005D1F12" w:rsidRPr="00450B7D" w:rsidRDefault="005D1F12" w:rsidP="00971DBA">
            <w:pPr>
              <w:spacing w:after="0" w:line="240" w:lineRule="auto"/>
              <w:rPr>
                <w:rFonts w:ascii="Calibri" w:eastAsia="Times New Roman" w:hAnsi="Calibri" w:cs="Calibri"/>
                <w:color w:val="BFBFBF"/>
                <w:sz w:val="16"/>
                <w:szCs w:val="16"/>
                <w:lang w:val="es-ES"/>
              </w:rPr>
            </w:pPr>
          </w:p>
        </w:tc>
        <w:tc>
          <w:tcPr>
            <w:tcW w:w="96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987DA" w14:textId="77777777" w:rsidR="005D1F12" w:rsidRPr="00450B7D" w:rsidRDefault="005D1F12" w:rsidP="00971DBA">
            <w:pPr>
              <w:spacing w:after="0" w:line="240" w:lineRule="auto"/>
              <w:rPr>
                <w:rFonts w:ascii="Calibri" w:eastAsia="Times New Roman" w:hAnsi="Calibri" w:cs="Calibri"/>
                <w:color w:val="BFBFBF"/>
                <w:sz w:val="16"/>
                <w:szCs w:val="16"/>
                <w:lang w:val="es-ES"/>
              </w:rPr>
            </w:pPr>
          </w:p>
        </w:tc>
        <w:tc>
          <w:tcPr>
            <w:tcW w:w="960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D9AC1" w14:textId="77777777" w:rsidR="005D1F12" w:rsidRPr="00450B7D" w:rsidRDefault="005D1F12" w:rsidP="00971DB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s-ES"/>
              </w:rPr>
            </w:pPr>
          </w:p>
        </w:tc>
        <w:tc>
          <w:tcPr>
            <w:tcW w:w="96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68873" w14:textId="77777777" w:rsidR="005D1F12" w:rsidRPr="00450B7D" w:rsidRDefault="005D1F12" w:rsidP="00971DB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s-ES"/>
              </w:rPr>
            </w:pPr>
          </w:p>
        </w:tc>
        <w:tc>
          <w:tcPr>
            <w:tcW w:w="162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D6F4E" w14:textId="77777777" w:rsidR="005D1F12" w:rsidRPr="00450B7D" w:rsidRDefault="005D1F12" w:rsidP="00971DB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s-ES"/>
              </w:rPr>
            </w:pPr>
          </w:p>
        </w:tc>
      </w:tr>
      <w:tr w:rsidR="005D1F12" w:rsidRPr="005367E0" w14:paraId="00A6EC06" w14:textId="77777777" w:rsidTr="001048B0">
        <w:trPr>
          <w:trHeight w:val="225"/>
        </w:trPr>
        <w:tc>
          <w:tcPr>
            <w:tcW w:w="405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2D2D0" w14:textId="44598DB2" w:rsidR="005D1F12" w:rsidRPr="00450B7D" w:rsidRDefault="00BB445F" w:rsidP="00971DB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450B7D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FIRMA</w:t>
            </w:r>
          </w:p>
        </w:tc>
        <w:tc>
          <w:tcPr>
            <w:tcW w:w="1744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E48F5" w14:textId="469FB506" w:rsidR="005D1F12" w:rsidRPr="00450B7D" w:rsidRDefault="00450B7D" w:rsidP="00971DB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450B7D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FECHA</w:t>
            </w:r>
          </w:p>
        </w:tc>
        <w:tc>
          <w:tcPr>
            <w:tcW w:w="2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1BF36" w14:textId="77777777" w:rsidR="005D1F12" w:rsidRPr="00450B7D" w:rsidRDefault="005D1F12" w:rsidP="00971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15D26" w14:textId="77777777" w:rsidR="005D1F12" w:rsidRPr="00450B7D" w:rsidRDefault="005D1F12" w:rsidP="00971DB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F4F2E" w14:textId="77777777" w:rsidR="005D1F12" w:rsidRPr="00450B7D" w:rsidRDefault="005D1F12" w:rsidP="00971DB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D390E" w14:textId="77777777" w:rsidR="005D1F12" w:rsidRPr="00450B7D" w:rsidRDefault="005D1F12" w:rsidP="00971DB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2A169" w14:textId="77777777" w:rsidR="005D1F12" w:rsidRPr="00450B7D" w:rsidRDefault="005D1F12" w:rsidP="00971DB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</w:tbl>
    <w:p w14:paraId="55B0365C" w14:textId="77777777" w:rsidR="00BB1220" w:rsidRDefault="00BB1220" w:rsidP="009D03B3">
      <w:pPr>
        <w:spacing w:after="0"/>
        <w:rPr>
          <w:sz w:val="2"/>
          <w:szCs w:val="2"/>
        </w:rPr>
      </w:pPr>
    </w:p>
    <w:p w14:paraId="57454BE8" w14:textId="187DE285" w:rsidR="001048B0" w:rsidRDefault="001048B0" w:rsidP="001048B0">
      <w:pPr>
        <w:tabs>
          <w:tab w:val="left" w:pos="4406"/>
        </w:tabs>
        <w:rPr>
          <w:sz w:val="2"/>
          <w:szCs w:val="2"/>
        </w:rPr>
      </w:pPr>
      <w:r>
        <w:rPr>
          <w:sz w:val="2"/>
          <w:szCs w:val="2"/>
        </w:rPr>
        <w:tab/>
      </w:r>
    </w:p>
    <w:p w14:paraId="058E4B9A" w14:textId="6DEA18AD" w:rsidR="005D1F12" w:rsidRPr="005D1F12" w:rsidRDefault="005D1F12" w:rsidP="005D1F12">
      <w:pPr>
        <w:tabs>
          <w:tab w:val="left" w:pos="6878"/>
        </w:tabs>
        <w:rPr>
          <w:sz w:val="2"/>
          <w:szCs w:val="2"/>
        </w:rPr>
      </w:pPr>
    </w:p>
    <w:sectPr w:rsidR="005D1F12" w:rsidRPr="005D1F12" w:rsidSect="00971DBA">
      <w:headerReference w:type="default" r:id="rId8"/>
      <w:footerReference w:type="default" r:id="rId9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0B73EC" w14:textId="77777777" w:rsidR="004432D9" w:rsidRDefault="004432D9" w:rsidP="00025008">
      <w:pPr>
        <w:spacing w:after="0" w:line="240" w:lineRule="auto"/>
      </w:pPr>
      <w:r>
        <w:separator/>
      </w:r>
    </w:p>
  </w:endnote>
  <w:endnote w:type="continuationSeparator" w:id="0">
    <w:p w14:paraId="413472EF" w14:textId="77777777" w:rsidR="004432D9" w:rsidRDefault="004432D9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CF443E" w14:textId="77777777" w:rsidR="00BB445F" w:rsidRDefault="005D1F12" w:rsidP="00477714">
    <w:pPr>
      <w:pStyle w:val="Footer"/>
      <w:rPr>
        <w:rFonts w:cstheme="minorHAnsi"/>
        <w:noProof/>
        <w:color w:val="262626" w:themeColor="text1" w:themeTint="D9"/>
        <w:sz w:val="16"/>
        <w:szCs w:val="16"/>
        <w:lang w:val="es-ES"/>
      </w:rPr>
    </w:pPr>
    <w:r w:rsidRPr="005D1F12">
      <w:rPr>
        <w:rFonts w:cstheme="minorHAnsi"/>
        <w:noProof/>
        <w:color w:val="262626" w:themeColor="text1" w:themeTint="D9"/>
        <w:sz w:val="16"/>
        <w:szCs w:val="16"/>
      </w:rPr>
      <w:drawing>
        <wp:anchor distT="0" distB="0" distL="114300" distR="114300" simplePos="0" relativeHeight="251658240" behindDoc="0" locked="0" layoutInCell="1" allowOverlap="1" wp14:anchorId="23630ED9" wp14:editId="4B2B3C5A">
          <wp:simplePos x="0" y="0"/>
          <wp:positionH relativeFrom="column">
            <wp:posOffset>5533750</wp:posOffset>
          </wp:positionH>
          <wp:positionV relativeFrom="paragraph">
            <wp:posOffset>-46545</wp:posOffset>
          </wp:positionV>
          <wp:extent cx="1009650" cy="223520"/>
          <wp:effectExtent l="0" t="0" r="0" b="5080"/>
          <wp:wrapNone/>
          <wp:docPr id="136230613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6230613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9650" cy="223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77714" w:rsidRPr="00477714">
      <w:rPr>
        <w:rFonts w:cstheme="minorHAnsi"/>
        <w:noProof/>
        <w:color w:val="262626" w:themeColor="text1" w:themeTint="D9"/>
        <w:sz w:val="16"/>
        <w:szCs w:val="16"/>
        <w:lang w:val="es-ES"/>
      </w:rPr>
      <w:t xml:space="preserve">Envíe el formulario por correo electrónico a inclusion@thprd.org o entréguelo en cualquiera de las instalaciones de THPRD. </w:t>
    </w:r>
  </w:p>
  <w:p w14:paraId="38EE04CC" w14:textId="45E7775D" w:rsidR="00096E54" w:rsidRPr="00BB445F" w:rsidRDefault="00A95EF1" w:rsidP="00477714">
    <w:pPr>
      <w:pStyle w:val="Footer"/>
      <w:rPr>
        <w:rFonts w:cstheme="minorHAnsi"/>
        <w:noProof/>
        <w:color w:val="262626" w:themeColor="text1" w:themeTint="D9"/>
        <w:sz w:val="16"/>
        <w:szCs w:val="16"/>
        <w:lang w:val="es-ES"/>
      </w:rPr>
    </w:pPr>
    <w:r>
      <w:rPr>
        <w:rFonts w:cstheme="minorHAnsi"/>
        <w:noProof/>
        <w:color w:val="262626" w:themeColor="text1" w:themeTint="D9"/>
        <w:sz w:val="16"/>
        <w:szCs w:val="16"/>
        <w:lang w:val="es-ES"/>
      </w:rPr>
      <w:t>Si tiene pregunta</w:t>
    </w:r>
    <w:r w:rsidR="00E63CDA">
      <w:rPr>
        <w:rFonts w:cstheme="minorHAnsi"/>
        <w:noProof/>
        <w:color w:val="262626" w:themeColor="text1" w:themeTint="D9"/>
        <w:sz w:val="16"/>
        <w:szCs w:val="16"/>
        <w:lang w:val="es-ES"/>
      </w:rPr>
      <w:t>s</w:t>
    </w:r>
    <w:r>
      <w:rPr>
        <w:rFonts w:cstheme="minorHAnsi"/>
        <w:noProof/>
        <w:color w:val="262626" w:themeColor="text1" w:themeTint="D9"/>
        <w:sz w:val="16"/>
        <w:szCs w:val="16"/>
        <w:lang w:val="es-ES"/>
      </w:rPr>
      <w:t xml:space="preserve"> l</w:t>
    </w:r>
    <w:r w:rsidR="00477714" w:rsidRPr="00BB445F">
      <w:rPr>
        <w:rFonts w:cstheme="minorHAnsi"/>
        <w:noProof/>
        <w:color w:val="262626" w:themeColor="text1" w:themeTint="D9"/>
        <w:sz w:val="16"/>
        <w:szCs w:val="16"/>
        <w:lang w:val="es-ES"/>
      </w:rPr>
      <w:t>lame al 503-629-6341</w:t>
    </w:r>
    <w:r>
      <w:rPr>
        <w:rFonts w:cstheme="minorHAnsi"/>
        <w:noProof/>
        <w:color w:val="262626" w:themeColor="text1" w:themeTint="D9"/>
        <w:sz w:val="16"/>
        <w:szCs w:val="16"/>
        <w:lang w:val="es-ES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3680E2" w14:textId="77777777" w:rsidR="004432D9" w:rsidRDefault="004432D9" w:rsidP="00025008">
      <w:pPr>
        <w:spacing w:after="0" w:line="240" w:lineRule="auto"/>
      </w:pPr>
      <w:r>
        <w:separator/>
      </w:r>
    </w:p>
  </w:footnote>
  <w:footnote w:type="continuationSeparator" w:id="0">
    <w:p w14:paraId="7E2C732F" w14:textId="77777777" w:rsidR="004432D9" w:rsidRDefault="004432D9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6A1CD1" w14:textId="4B98270E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5008"/>
    <w:rsid w:val="0004280D"/>
    <w:rsid w:val="0004558F"/>
    <w:rsid w:val="000558A9"/>
    <w:rsid w:val="000614D7"/>
    <w:rsid w:val="00075C25"/>
    <w:rsid w:val="00076000"/>
    <w:rsid w:val="00076830"/>
    <w:rsid w:val="000803E3"/>
    <w:rsid w:val="00082A81"/>
    <w:rsid w:val="00096E54"/>
    <w:rsid w:val="000A0CC5"/>
    <w:rsid w:val="000A579D"/>
    <w:rsid w:val="000C014A"/>
    <w:rsid w:val="000C116F"/>
    <w:rsid w:val="001048B0"/>
    <w:rsid w:val="00105132"/>
    <w:rsid w:val="00107A59"/>
    <w:rsid w:val="00120708"/>
    <w:rsid w:val="00133F3C"/>
    <w:rsid w:val="00134413"/>
    <w:rsid w:val="001646CB"/>
    <w:rsid w:val="00176D9A"/>
    <w:rsid w:val="0018020B"/>
    <w:rsid w:val="00194711"/>
    <w:rsid w:val="001A0C86"/>
    <w:rsid w:val="001C46F6"/>
    <w:rsid w:val="001E7E9E"/>
    <w:rsid w:val="00201A5D"/>
    <w:rsid w:val="002226F4"/>
    <w:rsid w:val="00225C52"/>
    <w:rsid w:val="0022696D"/>
    <w:rsid w:val="00230627"/>
    <w:rsid w:val="00233D2A"/>
    <w:rsid w:val="00241AA5"/>
    <w:rsid w:val="00247530"/>
    <w:rsid w:val="00247646"/>
    <w:rsid w:val="0026043A"/>
    <w:rsid w:val="00281C84"/>
    <w:rsid w:val="002A2B97"/>
    <w:rsid w:val="002A34C1"/>
    <w:rsid w:val="002B0324"/>
    <w:rsid w:val="002B7EC8"/>
    <w:rsid w:val="002C01F7"/>
    <w:rsid w:val="002C397E"/>
    <w:rsid w:val="002D4F41"/>
    <w:rsid w:val="002F29D5"/>
    <w:rsid w:val="002F50BC"/>
    <w:rsid w:val="0031773A"/>
    <w:rsid w:val="00326E95"/>
    <w:rsid w:val="003369DC"/>
    <w:rsid w:val="0034154E"/>
    <w:rsid w:val="00396B47"/>
    <w:rsid w:val="003B120C"/>
    <w:rsid w:val="003B4383"/>
    <w:rsid w:val="003F5176"/>
    <w:rsid w:val="0042252D"/>
    <w:rsid w:val="00426762"/>
    <w:rsid w:val="004432D9"/>
    <w:rsid w:val="00450B7D"/>
    <w:rsid w:val="00461BF9"/>
    <w:rsid w:val="004624FD"/>
    <w:rsid w:val="00462DDA"/>
    <w:rsid w:val="00477714"/>
    <w:rsid w:val="00482135"/>
    <w:rsid w:val="00487254"/>
    <w:rsid w:val="004A1E89"/>
    <w:rsid w:val="004B6A70"/>
    <w:rsid w:val="004B6B4E"/>
    <w:rsid w:val="004C6CBF"/>
    <w:rsid w:val="004D1284"/>
    <w:rsid w:val="004D21B8"/>
    <w:rsid w:val="004E1E50"/>
    <w:rsid w:val="005367E0"/>
    <w:rsid w:val="005841E9"/>
    <w:rsid w:val="0059013F"/>
    <w:rsid w:val="005B2B42"/>
    <w:rsid w:val="005B712B"/>
    <w:rsid w:val="005C1FBB"/>
    <w:rsid w:val="005D1F12"/>
    <w:rsid w:val="005D2D61"/>
    <w:rsid w:val="005D6D20"/>
    <w:rsid w:val="005F0027"/>
    <w:rsid w:val="005F2A8E"/>
    <w:rsid w:val="005F2B1B"/>
    <w:rsid w:val="00614671"/>
    <w:rsid w:val="00620870"/>
    <w:rsid w:val="00681862"/>
    <w:rsid w:val="00687B27"/>
    <w:rsid w:val="006A65AC"/>
    <w:rsid w:val="006B33D7"/>
    <w:rsid w:val="00716AB3"/>
    <w:rsid w:val="00720181"/>
    <w:rsid w:val="007379E2"/>
    <w:rsid w:val="007657FD"/>
    <w:rsid w:val="00765CB3"/>
    <w:rsid w:val="00782B9B"/>
    <w:rsid w:val="0078624F"/>
    <w:rsid w:val="00786CCD"/>
    <w:rsid w:val="007A0B79"/>
    <w:rsid w:val="007A4DCE"/>
    <w:rsid w:val="007B1F2A"/>
    <w:rsid w:val="007F02C0"/>
    <w:rsid w:val="007F14CC"/>
    <w:rsid w:val="00806817"/>
    <w:rsid w:val="00822600"/>
    <w:rsid w:val="00830903"/>
    <w:rsid w:val="0084762B"/>
    <w:rsid w:val="00847B60"/>
    <w:rsid w:val="00862B37"/>
    <w:rsid w:val="008635A2"/>
    <w:rsid w:val="00873E0C"/>
    <w:rsid w:val="008A7A7F"/>
    <w:rsid w:val="008B689B"/>
    <w:rsid w:val="008C3A28"/>
    <w:rsid w:val="008C6E2C"/>
    <w:rsid w:val="008E1B81"/>
    <w:rsid w:val="00922D4D"/>
    <w:rsid w:val="00924D6B"/>
    <w:rsid w:val="00926C13"/>
    <w:rsid w:val="00945904"/>
    <w:rsid w:val="00955BCC"/>
    <w:rsid w:val="009563D2"/>
    <w:rsid w:val="00971DBA"/>
    <w:rsid w:val="009724DF"/>
    <w:rsid w:val="00981384"/>
    <w:rsid w:val="0098739B"/>
    <w:rsid w:val="009A0ECA"/>
    <w:rsid w:val="009B324B"/>
    <w:rsid w:val="009B7422"/>
    <w:rsid w:val="009C4661"/>
    <w:rsid w:val="009D03B3"/>
    <w:rsid w:val="009D1491"/>
    <w:rsid w:val="00A1540C"/>
    <w:rsid w:val="00A310DF"/>
    <w:rsid w:val="00A66F94"/>
    <w:rsid w:val="00A76834"/>
    <w:rsid w:val="00A80844"/>
    <w:rsid w:val="00A83A36"/>
    <w:rsid w:val="00A95EF1"/>
    <w:rsid w:val="00A96AFB"/>
    <w:rsid w:val="00AA0370"/>
    <w:rsid w:val="00AD49A7"/>
    <w:rsid w:val="00AD728D"/>
    <w:rsid w:val="00B10C46"/>
    <w:rsid w:val="00B24FCF"/>
    <w:rsid w:val="00B3605A"/>
    <w:rsid w:val="00B453C7"/>
    <w:rsid w:val="00B61794"/>
    <w:rsid w:val="00B71734"/>
    <w:rsid w:val="00B72328"/>
    <w:rsid w:val="00B93539"/>
    <w:rsid w:val="00BA1BC9"/>
    <w:rsid w:val="00BA6BB1"/>
    <w:rsid w:val="00BB1220"/>
    <w:rsid w:val="00BB445F"/>
    <w:rsid w:val="00BB5576"/>
    <w:rsid w:val="00BC1E66"/>
    <w:rsid w:val="00C05444"/>
    <w:rsid w:val="00C1590A"/>
    <w:rsid w:val="00C3620D"/>
    <w:rsid w:val="00C37020"/>
    <w:rsid w:val="00C80E36"/>
    <w:rsid w:val="00C81159"/>
    <w:rsid w:val="00C84F0B"/>
    <w:rsid w:val="00CA4DCF"/>
    <w:rsid w:val="00CC29CF"/>
    <w:rsid w:val="00CD4143"/>
    <w:rsid w:val="00CD667A"/>
    <w:rsid w:val="00CE1356"/>
    <w:rsid w:val="00D0100F"/>
    <w:rsid w:val="00D06D1B"/>
    <w:rsid w:val="00D13673"/>
    <w:rsid w:val="00D201F6"/>
    <w:rsid w:val="00D3118B"/>
    <w:rsid w:val="00D32BF9"/>
    <w:rsid w:val="00D51637"/>
    <w:rsid w:val="00D85184"/>
    <w:rsid w:val="00D853F8"/>
    <w:rsid w:val="00D86EE2"/>
    <w:rsid w:val="00DC7329"/>
    <w:rsid w:val="00DC7B74"/>
    <w:rsid w:val="00DD0D6B"/>
    <w:rsid w:val="00DD276F"/>
    <w:rsid w:val="00DD2AE0"/>
    <w:rsid w:val="00DE49DC"/>
    <w:rsid w:val="00E11C79"/>
    <w:rsid w:val="00E23D60"/>
    <w:rsid w:val="00E35451"/>
    <w:rsid w:val="00E63CDA"/>
    <w:rsid w:val="00E73F3D"/>
    <w:rsid w:val="00E976C5"/>
    <w:rsid w:val="00EE33EB"/>
    <w:rsid w:val="00EF1F67"/>
    <w:rsid w:val="00F030A8"/>
    <w:rsid w:val="00F22554"/>
    <w:rsid w:val="00F402AC"/>
    <w:rsid w:val="00F46BF9"/>
    <w:rsid w:val="00F576A8"/>
    <w:rsid w:val="00F74AC8"/>
    <w:rsid w:val="00F75C23"/>
    <w:rsid w:val="00F9030D"/>
    <w:rsid w:val="00F9170E"/>
    <w:rsid w:val="00F96D92"/>
    <w:rsid w:val="00F97B93"/>
    <w:rsid w:val="00FE5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71DB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48B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DD276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05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0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4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8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3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2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847FD4-B200-4D79-9AFF-73659C80E5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76</Words>
  <Characters>214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MELISSA MARCUM</cp:lastModifiedBy>
  <cp:revision>3</cp:revision>
  <cp:lastPrinted>2025-01-22T23:35:00Z</cp:lastPrinted>
  <dcterms:created xsi:type="dcterms:W3CDTF">2025-01-22T20:42:00Z</dcterms:created>
  <dcterms:modified xsi:type="dcterms:W3CDTF">2025-01-22T23:36:00Z</dcterms:modified>
</cp:coreProperties>
</file>